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DD3F277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</w:t>
      </w:r>
      <w:r w:rsidR="00F8768B">
        <w:rPr>
          <w:rFonts w:ascii="Century Gothic" w:eastAsia="Century Gothic" w:hAnsi="Century Gothic" w:cs="Century Gothic"/>
          <w:sz w:val="22"/>
          <w:szCs w:val="22"/>
        </w:rPr>
        <w:t>%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for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emic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47FFAC10" w:rsidR="009B3169" w:rsidRPr="003841E2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IDIOM</w:t>
      </w:r>
      <w:r w:rsidR="00354BF4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A </w:t>
      </w:r>
      <w:proofErr w:type="gramStart"/>
      <w:r w:rsidR="003841E2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4E592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ang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level_descript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408094F" w14:textId="3B2D5B41" w:rsidR="00D616B0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bt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_backgroun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E91CDF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4CD13EC9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</w:p>
    <w:p w14:paraId="4190A242" w14:textId="5D9182CB" w:rsidR="00B56FE6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proofErr w:type="gramStart"/>
      <w:r>
        <w:rPr>
          <w:rFonts w:ascii="Century Gothic" w:eastAsia="Century Gothic" w:hAnsi="Century Gothic" w:cs="Century Gothic"/>
          <w:sz w:val="20"/>
          <w:szCs w:val="20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0"/>
          <w:szCs w:val="20"/>
        </w:rPr>
        <w:t>item</w:t>
      </w:r>
      <w:proofErr w:type="gramEnd"/>
      <w:r>
        <w:rPr>
          <w:rFonts w:ascii="Century Gothic" w:eastAsia="Century Gothic" w:hAnsi="Century Gothic" w:cs="Century Gothic"/>
          <w:sz w:val="20"/>
          <w:szCs w:val="20"/>
        </w:rPr>
        <w:t>.company_desc</w:t>
      </w:r>
      <w:proofErr w:type="spellEnd"/>
      <w:r>
        <w:rPr>
          <w:rFonts w:ascii="Century Gothic" w:eastAsia="Century Gothic" w:hAnsi="Century Gothic" w:cs="Century Gothic"/>
          <w:sz w:val="20"/>
          <w:szCs w:val="20"/>
        </w:rPr>
        <w:t xml:space="preserve"> }}</w:t>
      </w:r>
      <w:r w:rsidR="002331A9">
        <w:rPr>
          <w:rFonts w:ascii="Century Gothic" w:eastAsia="Century Gothic" w:hAnsi="Century Gothic" w:cs="Century Gothic"/>
          <w:sz w:val="20"/>
          <w:szCs w:val="20"/>
        </w:rPr>
        <w:t>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194F2569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l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ED65D6A" w14:textId="4080E7AE" w:rsidR="00025C8E" w:rsidRPr="004E5927" w:rsidRDefault="00CF071F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task</w:t>
      </w:r>
      <w:proofErr w:type="gram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>.task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331A9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133ACB01" w14:textId="658A9E71" w:rsidR="00A76CDD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56C4D4B" w14:textId="06BC7F5E" w:rsidR="002331A9" w:rsidRPr="004E5927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25000A" w14:textId="77777777" w:rsidR="00CF071F" w:rsidRDefault="00CF071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6F7A6E3" w14:textId="77777777" w:rsidR="00CF071F" w:rsidRDefault="00CF071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82F16CE" w14:textId="5D7F47F0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2BB2E" w14:textId="77777777" w:rsidR="00C500A5" w:rsidRPr="0027593A" w:rsidRDefault="00C500A5">
      <w:r w:rsidRPr="0027593A">
        <w:separator/>
      </w:r>
    </w:p>
  </w:endnote>
  <w:endnote w:type="continuationSeparator" w:id="0">
    <w:p w14:paraId="2BAFAF22" w14:textId="77777777" w:rsidR="00C500A5" w:rsidRPr="0027593A" w:rsidRDefault="00C500A5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D7EB8F6D-8E8E-BF4C-94FC-843050B10F55}"/>
    <w:embedBold r:id="rId2" w:fontKey="{F45F1211-ED8A-A740-A1D4-3B4A7D16454B}"/>
    <w:embedItalic r:id="rId3" w:fontKey="{B7939E0F-41B1-964F-801A-D771B8E81BA7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E32706EB-9E37-6440-9C93-DA5A28C8FDD1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7A1C12E3-9F59-654B-B55C-A8161CD2ED2D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29BBB28B-902E-AD47-9A57-B92DDF2A2286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932F9320-FEA3-F549-891C-0EF79B286E87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1DD95834-CCCA-BC45-9CA5-69A24323369C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16721228-921E-514E-84E3-1B93C8E40E39}"/>
    <w:embedItalic r:id="rId12" w:fontKey="{77D4BC0A-FFE5-5345-8B5B-ECBFEEEAF0FE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8B57E463-E5AD-1041-ABC7-FC3DA8D17E6A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6D52B637-EA9E-2D40-A0DB-E94C72407439}"/>
    <w:embedBold r:id="rId15" w:fontKey="{FECC9750-7172-0C49-8025-9E200BF3DDD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7FECE" w14:textId="77777777" w:rsidR="00C500A5" w:rsidRPr="0027593A" w:rsidRDefault="00C500A5">
      <w:r w:rsidRPr="0027593A">
        <w:separator/>
      </w:r>
    </w:p>
  </w:footnote>
  <w:footnote w:type="continuationSeparator" w:id="0">
    <w:p w14:paraId="188FB5FE" w14:textId="77777777" w:rsidR="00C500A5" w:rsidRPr="0027593A" w:rsidRDefault="00C500A5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0A5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388</Words>
  <Characters>221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8</cp:revision>
  <cp:lastPrinted>2024-11-22T20:40:00Z</cp:lastPrinted>
  <dcterms:created xsi:type="dcterms:W3CDTF">2025-06-15T17:57:00Z</dcterms:created>
  <dcterms:modified xsi:type="dcterms:W3CDTF">2025-06-16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